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38498" w14:textId="6BC698DA" w:rsidR="0074749D" w:rsidRDefault="006073E2">
      <w:pPr>
        <w:rPr>
          <w:b/>
          <w:bCs/>
        </w:rPr>
      </w:pPr>
      <w:r w:rsidRPr="006073E2">
        <w:rPr>
          <w:b/>
          <w:bCs/>
        </w:rPr>
        <w:t>Final Modules</w:t>
      </w:r>
    </w:p>
    <w:p w14:paraId="3CE2D22A" w14:textId="1EA2BCA0" w:rsidR="006073E2" w:rsidRDefault="006073E2">
      <w:pPr>
        <w:rPr>
          <w:b/>
          <w:bCs/>
        </w:rPr>
      </w:pPr>
      <w:r>
        <w:rPr>
          <w:b/>
          <w:bCs/>
        </w:rPr>
        <w:t>Visualize</w:t>
      </w:r>
    </w:p>
    <w:p w14:paraId="642B0D4E" w14:textId="2552F5CC" w:rsidR="006073E2" w:rsidRDefault="006073E2" w:rsidP="006073E2">
      <w:pPr>
        <w:pStyle w:val="ListParagraph"/>
        <w:numPr>
          <w:ilvl w:val="0"/>
          <w:numId w:val="2"/>
        </w:numPr>
      </w:pPr>
      <w:r>
        <w:t>Nice links</w:t>
      </w:r>
    </w:p>
    <w:p w14:paraId="0B325233" w14:textId="7B63D90D" w:rsidR="006073E2" w:rsidRDefault="006073E2" w:rsidP="006073E2">
      <w:pPr>
        <w:pStyle w:val="ListParagraph"/>
        <w:numPr>
          <w:ilvl w:val="0"/>
          <w:numId w:val="2"/>
        </w:numPr>
      </w:pPr>
      <w:r>
        <w:t>Having a few sentences about what is the data that you are reading would help.</w:t>
      </w:r>
    </w:p>
    <w:p w14:paraId="408ABBC9" w14:textId="731912F6" w:rsidR="006073E2" w:rsidRDefault="006073E2" w:rsidP="006073E2">
      <w:pPr>
        <w:pStyle w:val="ListParagraph"/>
        <w:numPr>
          <w:ilvl w:val="0"/>
          <w:numId w:val="2"/>
        </w:numPr>
      </w:pPr>
      <w:r>
        <w:t>Please add a table of contents</w:t>
      </w:r>
    </w:p>
    <w:p w14:paraId="23F96852" w14:textId="0FE560E1" w:rsidR="006073E2" w:rsidRDefault="006073E2" w:rsidP="006073E2">
      <w:pPr>
        <w:pStyle w:val="ListParagraph"/>
        <w:numPr>
          <w:ilvl w:val="0"/>
          <w:numId w:val="2"/>
        </w:numPr>
      </w:pPr>
      <w:r>
        <w:t>Little description on what each visualization means/when to use them helps. You can also link further reading material if there is any recommended one.</w:t>
      </w:r>
    </w:p>
    <w:p w14:paraId="6DC2594C" w14:textId="0DD06ACA" w:rsidR="006073E2" w:rsidRDefault="006073E2" w:rsidP="006073E2">
      <w:pPr>
        <w:pStyle w:val="ListParagraph"/>
        <w:numPr>
          <w:ilvl w:val="0"/>
          <w:numId w:val="2"/>
        </w:numPr>
      </w:pPr>
      <w:r>
        <w:t>What are the answers to the questions in the activity?</w:t>
      </w:r>
    </w:p>
    <w:p w14:paraId="5B05662E" w14:textId="56D88D69" w:rsidR="000527A9" w:rsidRDefault="000527A9" w:rsidP="000527A9">
      <w:pPr>
        <w:pStyle w:val="ListParagraph"/>
        <w:numPr>
          <w:ilvl w:val="0"/>
          <w:numId w:val="2"/>
        </w:numPr>
      </w:pPr>
      <w:r>
        <w:t xml:space="preserve">You can link this training: </w:t>
      </w:r>
      <w:hyperlink r:id="rId5" w:history="1">
        <w:r w:rsidRPr="00D8455D">
          <w:rPr>
            <w:rStyle w:val="Hyperlink"/>
          </w:rPr>
          <w:t>https://matlabacademy.mathworks.com/details/matlab-for-data-processing-and-visualization/mlvi</w:t>
        </w:r>
      </w:hyperlink>
    </w:p>
    <w:p w14:paraId="07F6A602" w14:textId="77777777" w:rsidR="000527A9" w:rsidRDefault="000527A9" w:rsidP="000527A9">
      <w:pPr>
        <w:pStyle w:val="ListParagraph"/>
      </w:pPr>
    </w:p>
    <w:p w14:paraId="5F96075E" w14:textId="64634A8C" w:rsidR="006073E2" w:rsidRDefault="006073E2" w:rsidP="006073E2">
      <w:pPr>
        <w:rPr>
          <w:b/>
          <w:bCs/>
        </w:rPr>
      </w:pPr>
      <w:r w:rsidRPr="006073E2">
        <w:rPr>
          <w:b/>
          <w:bCs/>
        </w:rPr>
        <w:t>Imbalanced</w:t>
      </w:r>
    </w:p>
    <w:p w14:paraId="502FD9EA" w14:textId="7376A5F3" w:rsidR="006073E2" w:rsidRPr="001C4C04" w:rsidRDefault="001C4C04" w:rsidP="001C4C04">
      <w:pPr>
        <w:pStyle w:val="ListParagraph"/>
        <w:numPr>
          <w:ilvl w:val="0"/>
          <w:numId w:val="2"/>
        </w:numPr>
        <w:rPr>
          <w:b/>
          <w:bCs/>
        </w:rPr>
      </w:pPr>
      <w:r>
        <w:t>Nice use of table of contents</w:t>
      </w:r>
    </w:p>
    <w:p w14:paraId="29C945C1" w14:textId="1CB6C711" w:rsidR="001C4C04" w:rsidRPr="0056409B" w:rsidRDefault="0056409B" w:rsidP="001C4C04">
      <w:pPr>
        <w:pStyle w:val="ListParagraph"/>
        <w:numPr>
          <w:ilvl w:val="0"/>
          <w:numId w:val="2"/>
        </w:numPr>
        <w:rPr>
          <w:b/>
          <w:bCs/>
        </w:rPr>
      </w:pPr>
      <w:r>
        <w:t>Nice visualizations and descriptions. Curve Fitter App could have been used, but not a major concern.</w:t>
      </w:r>
    </w:p>
    <w:p w14:paraId="2AFF9D3C" w14:textId="46D614AD" w:rsidR="0056409B" w:rsidRPr="000527A9" w:rsidRDefault="0056409B" w:rsidP="001C4C04">
      <w:pPr>
        <w:pStyle w:val="ListParagraph"/>
        <w:numPr>
          <w:ilvl w:val="0"/>
          <w:numId w:val="2"/>
        </w:numPr>
        <w:rPr>
          <w:b/>
          <w:bCs/>
        </w:rPr>
      </w:pPr>
      <w:r>
        <w:t>Did SMOTE results compare well with Python Equivalent, was SMOTE easy to use?</w:t>
      </w:r>
    </w:p>
    <w:p w14:paraId="027D0AB1" w14:textId="6869ECAB" w:rsidR="000527A9" w:rsidRPr="000527A9" w:rsidRDefault="000527A9" w:rsidP="000527A9">
      <w:pPr>
        <w:pStyle w:val="ListParagraph"/>
        <w:numPr>
          <w:ilvl w:val="0"/>
          <w:numId w:val="2"/>
        </w:numPr>
        <w:rPr>
          <w:b/>
          <w:bCs/>
        </w:rPr>
      </w:pPr>
      <w:r>
        <w:t xml:space="preserve">Maybe you can add this doc: </w:t>
      </w:r>
      <w:hyperlink r:id="rId6" w:history="1">
        <w:r w:rsidRPr="00D8455D">
          <w:rPr>
            <w:rStyle w:val="Hyperlink"/>
          </w:rPr>
          <w:t>https://www.mathworks.com/help/stats/classification-with-imbalanced-data.html</w:t>
        </w:r>
      </w:hyperlink>
      <w:r>
        <w:t xml:space="preserve"> </w:t>
      </w:r>
    </w:p>
    <w:p w14:paraId="42A947F1" w14:textId="77777777" w:rsidR="000527A9" w:rsidRPr="000527A9" w:rsidRDefault="000527A9" w:rsidP="000527A9">
      <w:pPr>
        <w:pStyle w:val="ListParagraph"/>
        <w:rPr>
          <w:b/>
          <w:bCs/>
        </w:rPr>
      </w:pPr>
    </w:p>
    <w:p w14:paraId="1A97CBA6" w14:textId="37E84D30" w:rsidR="0056409B" w:rsidRDefault="0056409B" w:rsidP="0056409B">
      <w:pPr>
        <w:rPr>
          <w:b/>
          <w:bCs/>
        </w:rPr>
      </w:pPr>
      <w:proofErr w:type="spellStart"/>
      <w:r>
        <w:rPr>
          <w:b/>
          <w:bCs/>
        </w:rPr>
        <w:t>Support_Vector</w:t>
      </w:r>
      <w:proofErr w:type="spellEnd"/>
    </w:p>
    <w:p w14:paraId="65E5FCEE" w14:textId="64170FAC" w:rsidR="0056409B" w:rsidRPr="000527A9" w:rsidRDefault="0056409B" w:rsidP="0056409B">
      <w:pPr>
        <w:pStyle w:val="ListParagraph"/>
        <w:numPr>
          <w:ilvl w:val="0"/>
          <w:numId w:val="3"/>
        </w:numPr>
      </w:pPr>
      <w:r w:rsidRPr="000527A9">
        <w:t>Nice use of Table of Contents</w:t>
      </w:r>
    </w:p>
    <w:p w14:paraId="63C1193E" w14:textId="32D21E2C" w:rsidR="0056409B" w:rsidRDefault="0056409B" w:rsidP="0056409B">
      <w:pPr>
        <w:pStyle w:val="ListParagraph"/>
        <w:numPr>
          <w:ilvl w:val="0"/>
          <w:numId w:val="3"/>
        </w:numPr>
      </w:pPr>
      <w:r w:rsidRPr="000527A9">
        <w:t xml:space="preserve">You can mention </w:t>
      </w:r>
      <w:r w:rsidR="000527A9" w:rsidRPr="000527A9">
        <w:t xml:space="preserve">Regression Learner App or link this doc: </w:t>
      </w:r>
      <w:hyperlink r:id="rId7" w:history="1">
        <w:r w:rsidR="000527A9" w:rsidRPr="000527A9">
          <w:rPr>
            <w:rStyle w:val="Hyperlink"/>
          </w:rPr>
          <w:t>https://www.mathworks.com/help/stats/support-vector-machine-regression.html</w:t>
        </w:r>
      </w:hyperlink>
    </w:p>
    <w:p w14:paraId="41DC556D" w14:textId="1DBF1D0D" w:rsidR="000527A9" w:rsidRDefault="000527A9" w:rsidP="0056409B">
      <w:pPr>
        <w:pStyle w:val="ListParagraph"/>
        <w:numPr>
          <w:ilvl w:val="0"/>
          <w:numId w:val="3"/>
        </w:numPr>
      </w:pPr>
      <w:r>
        <w:t xml:space="preserve">I’d also suggest linking doc of </w:t>
      </w:r>
      <w:proofErr w:type="spellStart"/>
      <w:r>
        <w:t>fitrsvm</w:t>
      </w:r>
      <w:proofErr w:type="spellEnd"/>
      <w:r>
        <w:t xml:space="preserve">: </w:t>
      </w:r>
      <w:hyperlink r:id="rId8" w:history="1">
        <w:r w:rsidRPr="00D8455D">
          <w:rPr>
            <w:rStyle w:val="Hyperlink"/>
          </w:rPr>
          <w:t>https://www.mathworks.com/help/stats/fitrsvm.html</w:t>
        </w:r>
      </w:hyperlink>
    </w:p>
    <w:p w14:paraId="0F31CF7B" w14:textId="071F58EA" w:rsidR="000527A9" w:rsidRDefault="000527A9" w:rsidP="0056409B">
      <w:pPr>
        <w:pStyle w:val="ListParagraph"/>
        <w:numPr>
          <w:ilvl w:val="0"/>
          <w:numId w:val="3"/>
        </w:numPr>
      </w:pPr>
      <w:r>
        <w:t xml:space="preserve">You can link this training: </w:t>
      </w:r>
      <w:hyperlink r:id="rId9" w:history="1">
        <w:r w:rsidRPr="00D8455D">
          <w:rPr>
            <w:rStyle w:val="Hyperlink"/>
          </w:rPr>
          <w:t>https://matlabacademy.mathworks.com/details/machine-learning-with-matlab/mlml</w:t>
        </w:r>
      </w:hyperlink>
    </w:p>
    <w:p w14:paraId="0C13CEC9" w14:textId="4C00F685" w:rsidR="000527A9" w:rsidRDefault="000527A9" w:rsidP="000527A9"/>
    <w:p w14:paraId="5BFE300B" w14:textId="3C6C93C6" w:rsidR="000527A9" w:rsidRDefault="000527A9" w:rsidP="000527A9">
      <w:pPr>
        <w:rPr>
          <w:b/>
          <w:bCs/>
        </w:rPr>
      </w:pPr>
      <w:r w:rsidRPr="000527A9">
        <w:rPr>
          <w:b/>
          <w:bCs/>
        </w:rPr>
        <w:t>Statistics Module</w:t>
      </w:r>
    </w:p>
    <w:p w14:paraId="2C6DDBB0" w14:textId="4EBB3A01" w:rsidR="002F23AF" w:rsidRDefault="002F23AF" w:rsidP="002F23AF">
      <w:pPr>
        <w:pStyle w:val="ListParagraph"/>
        <w:numPr>
          <w:ilvl w:val="0"/>
          <w:numId w:val="3"/>
        </w:numPr>
      </w:pPr>
      <w:r>
        <w:t>Good use of table of contents</w:t>
      </w:r>
    </w:p>
    <w:p w14:paraId="7FAD277A" w14:textId="3F978CBF" w:rsidR="002F23AF" w:rsidRDefault="00F05E8A" w:rsidP="002F23AF">
      <w:pPr>
        <w:pStyle w:val="ListParagraph"/>
        <w:numPr>
          <w:ilvl w:val="0"/>
          <w:numId w:val="3"/>
        </w:numPr>
      </w:pPr>
      <w:r>
        <w:t>Add labels to the figures</w:t>
      </w:r>
      <w:r w:rsidR="000030AC">
        <w:t xml:space="preserve"> (line 6-18)</w:t>
      </w:r>
    </w:p>
    <w:p w14:paraId="33FF5839" w14:textId="24C86683" w:rsidR="000030AC" w:rsidRDefault="00A20739" w:rsidP="002F23AF">
      <w:pPr>
        <w:pStyle w:val="ListParagraph"/>
        <w:numPr>
          <w:ilvl w:val="0"/>
          <w:numId w:val="3"/>
        </w:numPr>
      </w:pPr>
      <w:r>
        <w:t xml:space="preserve">MATLAB indexing starts with 1, comments in line 26-30 are </w:t>
      </w:r>
      <w:proofErr w:type="gramStart"/>
      <w:r>
        <w:t>confusing</w:t>
      </w:r>
      <w:proofErr w:type="gramEnd"/>
    </w:p>
    <w:p w14:paraId="371166F6" w14:textId="2A933B14" w:rsidR="00A20739" w:rsidRDefault="00A30AE7" w:rsidP="002F23AF">
      <w:pPr>
        <w:pStyle w:val="ListParagraph"/>
        <w:numPr>
          <w:ilvl w:val="0"/>
          <w:numId w:val="3"/>
        </w:numPr>
      </w:pPr>
      <w:r>
        <w:t>Do we know the solution to the activity?</w:t>
      </w:r>
    </w:p>
    <w:p w14:paraId="6D4E2902" w14:textId="7293D952" w:rsidR="00A30AE7" w:rsidRDefault="00890080" w:rsidP="00890080">
      <w:pPr>
        <w:rPr>
          <w:b/>
          <w:bCs/>
        </w:rPr>
      </w:pPr>
      <w:r w:rsidRPr="00890080">
        <w:rPr>
          <w:b/>
          <w:bCs/>
        </w:rPr>
        <w:t>Scale</w:t>
      </w:r>
    </w:p>
    <w:p w14:paraId="2D052164" w14:textId="3DE4351B" w:rsidR="00890080" w:rsidRDefault="00682DD7" w:rsidP="00682DD7">
      <w:pPr>
        <w:pStyle w:val="ListParagraph"/>
        <w:numPr>
          <w:ilvl w:val="0"/>
          <w:numId w:val="4"/>
        </w:numPr>
      </w:pPr>
      <w:r w:rsidRPr="00682DD7">
        <w:t>Good description</w:t>
      </w:r>
    </w:p>
    <w:p w14:paraId="76D61E54" w14:textId="0E94011C" w:rsidR="00682DD7" w:rsidRDefault="00E76973" w:rsidP="00682DD7">
      <w:pPr>
        <w:pStyle w:val="ListParagraph"/>
        <w:numPr>
          <w:ilvl w:val="0"/>
          <w:numId w:val="4"/>
        </w:numPr>
      </w:pPr>
      <w:r>
        <w:t xml:space="preserve">You used element by element division </w:t>
      </w:r>
      <w:r w:rsidR="004D061E">
        <w:t xml:space="preserve">in minmax scaler later, but not at the beginning. You can make it </w:t>
      </w:r>
      <w:proofErr w:type="gramStart"/>
      <w:r w:rsidR="004D061E">
        <w:t>consistent</w:t>
      </w:r>
      <w:proofErr w:type="gramEnd"/>
      <w:r w:rsidR="004D061E">
        <w:t xml:space="preserve"> </w:t>
      </w:r>
    </w:p>
    <w:p w14:paraId="5EFB3589" w14:textId="1113A9FF" w:rsidR="00984442" w:rsidRDefault="00140C87" w:rsidP="00682DD7">
      <w:pPr>
        <w:pStyle w:val="ListParagraph"/>
        <w:numPr>
          <w:ilvl w:val="0"/>
          <w:numId w:val="4"/>
        </w:numPr>
      </w:pPr>
      <w:r>
        <w:t xml:space="preserve">What </w:t>
      </w:r>
      <w:proofErr w:type="gramStart"/>
      <w:r>
        <w:t>are</w:t>
      </w:r>
      <w:proofErr w:type="gramEnd"/>
      <w:r>
        <w:t xml:space="preserve"> </w:t>
      </w:r>
      <w:proofErr w:type="spellStart"/>
      <w:r>
        <w:t>NaN’s</w:t>
      </w:r>
      <w:proofErr w:type="spellEnd"/>
      <w:r>
        <w:t xml:space="preserve"> in the result? Is it the same in Python version?</w:t>
      </w:r>
    </w:p>
    <w:p w14:paraId="3A6D48D2" w14:textId="06466830" w:rsidR="00140C87" w:rsidRDefault="00576CF2" w:rsidP="00682DD7">
      <w:pPr>
        <w:pStyle w:val="ListParagraph"/>
        <w:numPr>
          <w:ilvl w:val="0"/>
          <w:numId w:val="4"/>
        </w:numPr>
      </w:pPr>
      <w:r>
        <w:t xml:space="preserve">You can display outputs of histograms by removing </w:t>
      </w:r>
      <w:proofErr w:type="gramStart"/>
      <w:r>
        <w:t>semicolons</w:t>
      </w:r>
      <w:proofErr w:type="gramEnd"/>
    </w:p>
    <w:p w14:paraId="5617AB30" w14:textId="2833DBC5" w:rsidR="00576CF2" w:rsidRDefault="002610CE" w:rsidP="002610CE">
      <w:pPr>
        <w:rPr>
          <w:b/>
          <w:bCs/>
        </w:rPr>
      </w:pPr>
      <w:r w:rsidRPr="002610CE">
        <w:rPr>
          <w:b/>
          <w:bCs/>
        </w:rPr>
        <w:lastRenderedPageBreak/>
        <w:t>Neural Network Regressor</w:t>
      </w:r>
    </w:p>
    <w:p w14:paraId="6882D6F3" w14:textId="3A7FAF66" w:rsidR="002610CE" w:rsidRDefault="00D970EF" w:rsidP="00D970EF">
      <w:pPr>
        <w:pStyle w:val="ListParagraph"/>
        <w:numPr>
          <w:ilvl w:val="0"/>
          <w:numId w:val="4"/>
        </w:numPr>
      </w:pPr>
      <w:r w:rsidRPr="00D970EF">
        <w:t>Good use of table of contents</w:t>
      </w:r>
    </w:p>
    <w:p w14:paraId="4F78B25F" w14:textId="52059223" w:rsidR="00D970EF" w:rsidRDefault="00BC7EDE" w:rsidP="00D970EF">
      <w:pPr>
        <w:pStyle w:val="ListParagraph"/>
        <w:numPr>
          <w:ilvl w:val="0"/>
          <w:numId w:val="4"/>
        </w:numPr>
      </w:pPr>
      <w:r>
        <w:t xml:space="preserve">You can use import tool to bring data into MATLAB interactively. </w:t>
      </w:r>
    </w:p>
    <w:p w14:paraId="3AC431B1" w14:textId="363DB67D" w:rsidR="00BC7EDE" w:rsidRDefault="00BC7EDE" w:rsidP="00D970EF">
      <w:pPr>
        <w:pStyle w:val="ListParagraph"/>
        <w:numPr>
          <w:ilvl w:val="0"/>
          <w:numId w:val="4"/>
        </w:numPr>
      </w:pPr>
      <w:r>
        <w:t xml:space="preserve">You can include the documentation for that: </w:t>
      </w:r>
      <w:hyperlink r:id="rId10" w:history="1">
        <w:r w:rsidR="00D632B0" w:rsidRPr="00D8455D">
          <w:rPr>
            <w:rStyle w:val="Hyperlink"/>
          </w:rPr>
          <w:t>https://www.mathworks.com/help/matlab/ref/importtool.html</w:t>
        </w:r>
      </w:hyperlink>
    </w:p>
    <w:p w14:paraId="7EC7B9C3" w14:textId="02CBC45D" w:rsidR="00D632B0" w:rsidRDefault="00F35B0E" w:rsidP="00D970EF">
      <w:pPr>
        <w:pStyle w:val="ListParagraph"/>
        <w:numPr>
          <w:ilvl w:val="0"/>
          <w:numId w:val="4"/>
        </w:numPr>
      </w:pPr>
      <w:r>
        <w:t xml:space="preserve">In training options, it is good to mention </w:t>
      </w:r>
      <w:r w:rsidR="003537F1">
        <w:t xml:space="preserve">execution environment as some people may have an NVIDIA GPU that they can use. You can also link documentation: </w:t>
      </w:r>
      <w:hyperlink r:id="rId11" w:history="1">
        <w:r w:rsidR="00E132A6" w:rsidRPr="00D8455D">
          <w:rPr>
            <w:rStyle w:val="Hyperlink"/>
          </w:rPr>
          <w:t>https://www.mathworks.com/help/deeplearning/ref/trainingoptions.html</w:t>
        </w:r>
      </w:hyperlink>
    </w:p>
    <w:p w14:paraId="3D614D91" w14:textId="61AF6CFC" w:rsidR="00E132A6" w:rsidRDefault="00E132A6" w:rsidP="00D970EF">
      <w:pPr>
        <w:pStyle w:val="ListParagraph"/>
        <w:numPr>
          <w:ilvl w:val="0"/>
          <w:numId w:val="4"/>
        </w:numPr>
      </w:pPr>
      <w:r>
        <w:t xml:space="preserve">You can link Deep Learning Onramp and Deep Learning with MATLAB training courses: </w:t>
      </w:r>
      <w:hyperlink r:id="rId12" w:anchor="ai" w:history="1">
        <w:r w:rsidR="002A2F29" w:rsidRPr="00D8455D">
          <w:rPr>
            <w:rStyle w:val="Hyperlink"/>
          </w:rPr>
          <w:t>https://matlabacademy.mathworks.com/#ai</w:t>
        </w:r>
      </w:hyperlink>
    </w:p>
    <w:p w14:paraId="722A61F2" w14:textId="3B9D5783" w:rsidR="002A2F29" w:rsidRPr="00AA0FA7" w:rsidRDefault="00AA0FA7" w:rsidP="00360BBA">
      <w:pPr>
        <w:rPr>
          <w:b/>
          <w:bCs/>
        </w:rPr>
      </w:pPr>
      <w:r w:rsidRPr="00AA0FA7">
        <w:rPr>
          <w:b/>
          <w:bCs/>
        </w:rPr>
        <w:t>Linear Regression</w:t>
      </w:r>
    </w:p>
    <w:p w14:paraId="2A493C1E" w14:textId="3EF02CAD" w:rsidR="00AA0FA7" w:rsidRDefault="00AA0FA7" w:rsidP="00AA0FA7">
      <w:pPr>
        <w:pStyle w:val="ListParagraph"/>
        <w:numPr>
          <w:ilvl w:val="0"/>
          <w:numId w:val="5"/>
        </w:numPr>
      </w:pPr>
      <w:r>
        <w:t>Good use of table of contents</w:t>
      </w:r>
    </w:p>
    <w:p w14:paraId="4D577E8C" w14:textId="68B4493C" w:rsidR="00474A98" w:rsidRDefault="00474A98" w:rsidP="00474A98">
      <w:pPr>
        <w:pStyle w:val="ListParagraph"/>
        <w:numPr>
          <w:ilvl w:val="0"/>
          <w:numId w:val="5"/>
        </w:numPr>
      </w:pPr>
      <w:r>
        <w:t xml:space="preserve">Great use of Curve Fitter </w:t>
      </w:r>
      <w:r w:rsidR="00B0640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76A83F9" w14:textId="6F02BCD0" w:rsidR="00B06403" w:rsidRDefault="00440546" w:rsidP="00474A98">
      <w:pPr>
        <w:pStyle w:val="ListParagraph"/>
        <w:numPr>
          <w:ilvl w:val="0"/>
          <w:numId w:val="5"/>
        </w:numPr>
      </w:pPr>
      <w:r>
        <w:t>Great use of doc for scaling up computations</w:t>
      </w:r>
    </w:p>
    <w:p w14:paraId="5712640F" w14:textId="2A3AAF10" w:rsidR="00440546" w:rsidRDefault="003664D8" w:rsidP="00440546">
      <w:pPr>
        <w:rPr>
          <w:b/>
          <w:bCs/>
        </w:rPr>
      </w:pPr>
      <w:proofErr w:type="spellStart"/>
      <w:r w:rsidRPr="003664D8">
        <w:rPr>
          <w:b/>
          <w:bCs/>
        </w:rPr>
        <w:t>kNN_Regression</w:t>
      </w:r>
      <w:proofErr w:type="spellEnd"/>
    </w:p>
    <w:p w14:paraId="285ACE75" w14:textId="72348B37" w:rsidR="003664D8" w:rsidRDefault="009A0E1D" w:rsidP="009A0E1D">
      <w:pPr>
        <w:pStyle w:val="ListParagraph"/>
        <w:numPr>
          <w:ilvl w:val="0"/>
          <w:numId w:val="5"/>
        </w:numPr>
      </w:pPr>
      <w:r w:rsidRPr="000C0AE3">
        <w:t xml:space="preserve">Since you are using multiple </w:t>
      </w:r>
      <w:r w:rsidR="000C0AE3" w:rsidRPr="000C0AE3">
        <w:t>files depending on each other, you might want to consider using Projects</w:t>
      </w:r>
      <w:r w:rsidR="00E5770A">
        <w:t xml:space="preserve">: </w:t>
      </w:r>
      <w:hyperlink r:id="rId13" w:history="1">
        <w:r w:rsidR="00E5770A" w:rsidRPr="00D8455D">
          <w:rPr>
            <w:rStyle w:val="Hyperlink"/>
          </w:rPr>
          <w:t>https://www.mathworks.com/help/matlab/projects.html</w:t>
        </w:r>
      </w:hyperlink>
    </w:p>
    <w:p w14:paraId="4657AC59" w14:textId="7F1B0C6E" w:rsidR="00E5770A" w:rsidRDefault="00C40A30" w:rsidP="009A0E1D">
      <w:pPr>
        <w:pStyle w:val="ListParagraph"/>
        <w:numPr>
          <w:ilvl w:val="0"/>
          <w:numId w:val="5"/>
        </w:numPr>
      </w:pPr>
      <w:r>
        <w:t xml:space="preserve">You can also programmatically download the file, unzip </w:t>
      </w:r>
      <w:proofErr w:type="gramStart"/>
      <w:r>
        <w:t>it</w:t>
      </w:r>
      <w:proofErr w:type="gramEnd"/>
      <w:r>
        <w:t xml:space="preserve"> and add to path.</w:t>
      </w:r>
    </w:p>
    <w:p w14:paraId="4BB8CAFA" w14:textId="718686F4" w:rsidR="00C40A30" w:rsidRPr="00CD40F8" w:rsidRDefault="00CD40F8" w:rsidP="00CD40F8">
      <w:pPr>
        <w:rPr>
          <w:b/>
          <w:bCs/>
        </w:rPr>
      </w:pPr>
      <w:proofErr w:type="spellStart"/>
      <w:r w:rsidRPr="00CD40F8">
        <w:rPr>
          <w:b/>
          <w:bCs/>
        </w:rPr>
        <w:t>GatherData</w:t>
      </w:r>
      <w:proofErr w:type="spellEnd"/>
    </w:p>
    <w:p w14:paraId="50F439AC" w14:textId="3AF220A3" w:rsidR="00CD40F8" w:rsidRDefault="00CD40F8" w:rsidP="00CD40F8">
      <w:pPr>
        <w:pStyle w:val="ListParagraph"/>
        <w:numPr>
          <w:ilvl w:val="0"/>
          <w:numId w:val="6"/>
        </w:numPr>
      </w:pPr>
      <w:r>
        <w:t>Add Table of Contents</w:t>
      </w:r>
    </w:p>
    <w:p w14:paraId="19A8E6A4" w14:textId="77777777" w:rsidR="00A97890" w:rsidRDefault="00A97890" w:rsidP="00A97890">
      <w:pPr>
        <w:pStyle w:val="ListParagraph"/>
        <w:numPr>
          <w:ilvl w:val="0"/>
          <w:numId w:val="6"/>
        </w:numPr>
      </w:pPr>
      <w:r>
        <w:t xml:space="preserve">You can link this training: </w:t>
      </w:r>
      <w:hyperlink r:id="rId14" w:history="1">
        <w:r w:rsidRPr="00D8455D">
          <w:rPr>
            <w:rStyle w:val="Hyperlink"/>
          </w:rPr>
          <w:t>https://matlabacademy.mathworks.com/details/matlab-for-data-processing-and-visualization/mlvi</w:t>
        </w:r>
      </w:hyperlink>
    </w:p>
    <w:p w14:paraId="58D155BA" w14:textId="77777777" w:rsidR="00A97890" w:rsidRDefault="00A97890" w:rsidP="00A97890">
      <w:pPr>
        <w:pStyle w:val="ListParagraph"/>
        <w:numPr>
          <w:ilvl w:val="0"/>
          <w:numId w:val="6"/>
        </w:numPr>
      </w:pPr>
      <w:r>
        <w:t xml:space="preserve">You can use import tool to bring data into MATLAB interactively. </w:t>
      </w:r>
    </w:p>
    <w:p w14:paraId="71D2A220" w14:textId="77777777" w:rsidR="00A97890" w:rsidRDefault="00A97890" w:rsidP="00A97890">
      <w:pPr>
        <w:pStyle w:val="ListParagraph"/>
        <w:numPr>
          <w:ilvl w:val="0"/>
          <w:numId w:val="6"/>
        </w:numPr>
      </w:pPr>
      <w:r>
        <w:t xml:space="preserve">You can include the documentation for that: </w:t>
      </w:r>
      <w:hyperlink r:id="rId15" w:history="1">
        <w:r w:rsidRPr="00D8455D">
          <w:rPr>
            <w:rStyle w:val="Hyperlink"/>
          </w:rPr>
          <w:t>https://www.mathworks.com/help/matlab/ref/importtool.html</w:t>
        </w:r>
      </w:hyperlink>
    </w:p>
    <w:p w14:paraId="54F990BB" w14:textId="5A09D26D" w:rsidR="00576129" w:rsidRDefault="00576129" w:rsidP="00576129">
      <w:pPr>
        <w:rPr>
          <w:b/>
          <w:bCs/>
        </w:rPr>
      </w:pPr>
      <w:r w:rsidRPr="00576129">
        <w:rPr>
          <w:b/>
          <w:bCs/>
        </w:rPr>
        <w:t>Feature Engineering</w:t>
      </w:r>
    </w:p>
    <w:p w14:paraId="45DA8D25" w14:textId="2F923127" w:rsidR="00FF617A" w:rsidRPr="00FF617A" w:rsidRDefault="00FF617A" w:rsidP="00FF617A">
      <w:pPr>
        <w:pStyle w:val="ListParagraph"/>
        <w:numPr>
          <w:ilvl w:val="0"/>
          <w:numId w:val="7"/>
        </w:numPr>
      </w:pPr>
      <w:r>
        <w:t>Good use of table of contents and documentation</w:t>
      </w:r>
    </w:p>
    <w:p w14:paraId="06AFD9A9" w14:textId="185D0EE9" w:rsidR="3E2D770B" w:rsidRDefault="3E2D770B" w:rsidP="7F59715E">
      <w:pPr>
        <w:pStyle w:val="ListParagraph"/>
        <w:numPr>
          <w:ilvl w:val="0"/>
          <w:numId w:val="7"/>
        </w:numPr>
      </w:pPr>
      <w:r>
        <w:t>Good use of MathWorks discovery page link</w:t>
      </w:r>
    </w:p>
    <w:p w14:paraId="38CDB33D" w14:textId="046EDD67" w:rsidR="110A9C10" w:rsidRDefault="110A9C10" w:rsidP="7F59715E">
      <w:pPr>
        <w:pStyle w:val="ListParagraph"/>
        <w:numPr>
          <w:ilvl w:val="0"/>
          <w:numId w:val="7"/>
        </w:numPr>
      </w:pPr>
      <w:r>
        <w:t xml:space="preserve">You can add the doc link of </w:t>
      </w:r>
      <w:proofErr w:type="spellStart"/>
      <w:proofErr w:type="gramStart"/>
      <w:r>
        <w:t>mapminmax</w:t>
      </w:r>
      <w:proofErr w:type="spellEnd"/>
      <w:proofErr w:type="gramEnd"/>
    </w:p>
    <w:p w14:paraId="1E15A184" w14:textId="0F39494E" w:rsidR="32E5B04B" w:rsidRDefault="32E5B04B">
      <w:r w:rsidRPr="7F59715E">
        <w:rPr>
          <w:b/>
          <w:bCs/>
        </w:rPr>
        <w:t>Cleanse</w:t>
      </w:r>
    </w:p>
    <w:p w14:paraId="3530D1D9" w14:textId="7815462D" w:rsidR="64141402" w:rsidRDefault="64141402" w:rsidP="7F59715E">
      <w:pPr>
        <w:pStyle w:val="ListParagraph"/>
        <w:numPr>
          <w:ilvl w:val="0"/>
          <w:numId w:val="1"/>
        </w:numPr>
      </w:pPr>
      <w:r>
        <w:t xml:space="preserve">You can add table of </w:t>
      </w:r>
      <w:proofErr w:type="gramStart"/>
      <w:r>
        <w:t>contents</w:t>
      </w:r>
      <w:proofErr w:type="gramEnd"/>
    </w:p>
    <w:p w14:paraId="28AA67FD" w14:textId="51B6FA6B" w:rsidR="64141402" w:rsidRDefault="00F52799" w:rsidP="7F59715E">
      <w:pPr>
        <w:pStyle w:val="ListParagraph"/>
        <w:numPr>
          <w:ilvl w:val="0"/>
          <w:numId w:val="1"/>
        </w:numPr>
      </w:pPr>
      <w:r>
        <w:t>You</w:t>
      </w:r>
      <w:r w:rsidR="64141402" w:rsidRPr="00C50E91">
        <w:t xml:space="preserve"> can also mention data cleaning tools in Import Tool to clean data interactivel</w:t>
      </w:r>
      <w:r w:rsidR="00C50E91" w:rsidRPr="00C50E91">
        <w:t>y and you can mention Live Tasks to clean data in Live Scripts interactively</w:t>
      </w:r>
      <w:r w:rsidR="00511717">
        <w:t xml:space="preserve">: </w:t>
      </w:r>
      <w:hyperlink r:id="rId16" w:history="1">
        <w:r w:rsidR="00511717" w:rsidRPr="0022132C">
          <w:rPr>
            <w:rStyle w:val="Hyperlink"/>
          </w:rPr>
          <w:t>https://www.mathworks.com/help/matlab/matlab_prog/add-live-editor-tasks-to-a-live-script.html</w:t>
        </w:r>
      </w:hyperlink>
    </w:p>
    <w:p w14:paraId="7FDD1BFC" w14:textId="336A6FAB" w:rsidR="00511717" w:rsidRDefault="004E5A23" w:rsidP="7F59715E">
      <w:pPr>
        <w:pStyle w:val="ListParagraph"/>
        <w:numPr>
          <w:ilvl w:val="0"/>
          <w:numId w:val="1"/>
        </w:numPr>
      </w:pPr>
      <w:r>
        <w:t xml:space="preserve">In Filters, you can link logical indexing article: </w:t>
      </w:r>
      <w:hyperlink r:id="rId17" w:history="1">
        <w:r w:rsidRPr="0022132C">
          <w:rPr>
            <w:rStyle w:val="Hyperlink"/>
          </w:rPr>
          <w:t>https://www.mathworks.com/company/newsletters/articles/matrix-indexing-in-matlab.html</w:t>
        </w:r>
      </w:hyperlink>
    </w:p>
    <w:p w14:paraId="7EE138BC" w14:textId="42D400BF" w:rsidR="004E5A23" w:rsidRDefault="004E5A23" w:rsidP="7F59715E">
      <w:pPr>
        <w:pStyle w:val="ListParagraph"/>
        <w:numPr>
          <w:ilvl w:val="0"/>
          <w:numId w:val="1"/>
        </w:numPr>
      </w:pPr>
      <w:r>
        <w:lastRenderedPageBreak/>
        <w:t xml:space="preserve">You can also mention pivot tables in MATLAB, that’s a new feature: </w:t>
      </w:r>
      <w:hyperlink r:id="rId18" w:history="1">
        <w:r w:rsidRPr="0022132C">
          <w:rPr>
            <w:rStyle w:val="Hyperlink"/>
          </w:rPr>
          <w:t>https://www.mathworks.com/help/matlab/ref/pivot.html?searchHighlight=pivot%20table&amp;s_tid=srchtitle_pivot%20table_1</w:t>
        </w:r>
      </w:hyperlink>
    </w:p>
    <w:p w14:paraId="50915D49" w14:textId="14490638" w:rsidR="004E5A23" w:rsidRPr="00C50E91" w:rsidRDefault="004E5A23" w:rsidP="004E5A23">
      <w:pPr>
        <w:pStyle w:val="ListParagraph"/>
        <w:numPr>
          <w:ilvl w:val="0"/>
          <w:numId w:val="1"/>
        </w:numPr>
      </w:pPr>
      <w:r>
        <w:t xml:space="preserve">It is also worth linking MATLAB Fundamentals for Data Preprocessing: </w:t>
      </w:r>
      <w:hyperlink r:id="rId19" w:history="1">
        <w:r w:rsidRPr="0022132C">
          <w:rPr>
            <w:rStyle w:val="Hyperlink"/>
          </w:rPr>
          <w:t>https://matlabacademy.mathworks.com/details/matlab-fundamentals/mlbe</w:t>
        </w:r>
      </w:hyperlink>
      <w:r>
        <w:t xml:space="preserve"> </w:t>
      </w:r>
    </w:p>
    <w:p w14:paraId="0485D5E4" w14:textId="38A2349F" w:rsidR="32E5B04B" w:rsidRDefault="32E5B04B" w:rsidP="7F59715E">
      <w:pPr>
        <w:rPr>
          <w:b/>
          <w:bCs/>
        </w:rPr>
      </w:pPr>
      <w:r w:rsidRPr="7F59715E">
        <w:rPr>
          <w:b/>
          <w:bCs/>
        </w:rPr>
        <w:t>Classification Overview</w:t>
      </w:r>
    </w:p>
    <w:p w14:paraId="41C99BB7" w14:textId="305DC431" w:rsidR="004E5A23" w:rsidRDefault="004C52AC" w:rsidP="004C52AC">
      <w:pPr>
        <w:pStyle w:val="ListParagraph"/>
        <w:numPr>
          <w:ilvl w:val="0"/>
          <w:numId w:val="1"/>
        </w:numPr>
      </w:pPr>
      <w:r w:rsidRPr="004C52AC">
        <w:t>Good use of Table of Contents</w:t>
      </w:r>
    </w:p>
    <w:p w14:paraId="183C4A4B" w14:textId="541A715B" w:rsidR="004C52AC" w:rsidRDefault="004C52AC" w:rsidP="004C52AC">
      <w:pPr>
        <w:pStyle w:val="ListParagraph"/>
        <w:numPr>
          <w:ilvl w:val="0"/>
          <w:numId w:val="1"/>
        </w:numPr>
      </w:pPr>
      <w:r>
        <w:t>Address code analyzer warnings</w:t>
      </w:r>
    </w:p>
    <w:p w14:paraId="157B8541" w14:textId="618E03D0" w:rsidR="004C52AC" w:rsidRDefault="004C52AC" w:rsidP="004C52AC">
      <w:pPr>
        <w:pStyle w:val="ListParagraph"/>
        <w:numPr>
          <w:ilvl w:val="0"/>
          <w:numId w:val="1"/>
        </w:numPr>
      </w:pPr>
      <w:r>
        <w:t xml:space="preserve">You can show classification learner app or link it </w:t>
      </w:r>
      <w:proofErr w:type="gramStart"/>
      <w:r>
        <w:t>here</w:t>
      </w:r>
      <w:proofErr w:type="gramEnd"/>
    </w:p>
    <w:p w14:paraId="2035204D" w14:textId="6FCC91F1" w:rsidR="004C52AC" w:rsidRDefault="004C52AC" w:rsidP="004C52AC">
      <w:pPr>
        <w:pStyle w:val="ListParagraph"/>
        <w:numPr>
          <w:ilvl w:val="0"/>
          <w:numId w:val="1"/>
        </w:numPr>
      </w:pPr>
      <w:r>
        <w:t>There are many functions, it might be worth to add a comment to say which one is used where for what.</w:t>
      </w:r>
    </w:p>
    <w:p w14:paraId="4CAE9815" w14:textId="7975ABFA" w:rsidR="004C52AC" w:rsidRDefault="004C52AC" w:rsidP="004C52AC">
      <w:pPr>
        <w:pStyle w:val="ListParagraph"/>
        <w:numPr>
          <w:ilvl w:val="0"/>
          <w:numId w:val="1"/>
        </w:numPr>
      </w:pPr>
      <w:r>
        <w:t>You can also add machine learning Onramp and Machine Learning with MATLAB tutorials here:</w:t>
      </w:r>
      <w:r w:rsidRPr="004C52AC">
        <w:t xml:space="preserve"> </w:t>
      </w:r>
      <w:hyperlink r:id="rId20" w:history="1">
        <w:r w:rsidRPr="0022132C">
          <w:rPr>
            <w:rStyle w:val="Hyperlink"/>
          </w:rPr>
          <w:t>https://matlabacademy.mathworks.com/details/machine-learning-onramp/machinelearning</w:t>
        </w:r>
      </w:hyperlink>
    </w:p>
    <w:p w14:paraId="7150E35F" w14:textId="1E86E3FB" w:rsidR="004C52AC" w:rsidRDefault="00F52799" w:rsidP="004C52AC">
      <w:pPr>
        <w:pStyle w:val="ListParagraph"/>
      </w:pPr>
      <w:hyperlink r:id="rId21" w:history="1">
        <w:r w:rsidR="004C52AC" w:rsidRPr="0022132C">
          <w:rPr>
            <w:rStyle w:val="Hyperlink"/>
          </w:rPr>
          <w:t>https://matlabacademy.mathworks.com/details/machine-learning-with-matlab/mlml</w:t>
        </w:r>
      </w:hyperlink>
    </w:p>
    <w:p w14:paraId="72A4045B" w14:textId="59F6AD87" w:rsidR="7F59715E" w:rsidRDefault="004C52AC" w:rsidP="7F59715E">
      <w:pPr>
        <w:rPr>
          <w:b/>
          <w:bCs/>
        </w:rPr>
      </w:pPr>
      <w:proofErr w:type="spellStart"/>
      <w:r>
        <w:rPr>
          <w:b/>
          <w:bCs/>
        </w:rPr>
        <w:t>KNN_Classifier_DigitsData</w:t>
      </w:r>
      <w:proofErr w:type="spellEnd"/>
    </w:p>
    <w:p w14:paraId="676BE9E9" w14:textId="18FC8571" w:rsidR="004C52AC" w:rsidRDefault="004C52AC" w:rsidP="7F59715E">
      <w:pPr>
        <w:rPr>
          <w:b/>
          <w:bCs/>
        </w:rPr>
      </w:pPr>
      <w:proofErr w:type="spellStart"/>
      <w:r>
        <w:rPr>
          <w:b/>
          <w:bCs/>
        </w:rPr>
        <w:t>KNearestneighbor</w:t>
      </w:r>
      <w:proofErr w:type="spellEnd"/>
    </w:p>
    <w:p w14:paraId="2A97FEEB" w14:textId="71FFDA81" w:rsidR="004C52AC" w:rsidRDefault="004C52AC" w:rsidP="004C52AC">
      <w:pPr>
        <w:pStyle w:val="ListParagraph"/>
        <w:numPr>
          <w:ilvl w:val="0"/>
          <w:numId w:val="1"/>
        </w:numPr>
      </w:pPr>
      <w:r>
        <w:t xml:space="preserve">Make sure to spell MATLAB in all </w:t>
      </w:r>
      <w:proofErr w:type="gramStart"/>
      <w:r>
        <w:t>capital</w:t>
      </w:r>
      <w:proofErr w:type="gramEnd"/>
    </w:p>
    <w:p w14:paraId="7F6E74C8" w14:textId="31408A73" w:rsidR="004C52AC" w:rsidRDefault="004C52AC" w:rsidP="004C52AC">
      <w:pPr>
        <w:pStyle w:val="ListParagraph"/>
        <w:numPr>
          <w:ilvl w:val="0"/>
          <w:numId w:val="1"/>
        </w:numPr>
      </w:pPr>
      <w:r>
        <w:t>Good use of table of contents</w:t>
      </w:r>
    </w:p>
    <w:p w14:paraId="140C324D" w14:textId="464FCFEF" w:rsidR="004C52AC" w:rsidRDefault="004C52AC" w:rsidP="004C52AC">
      <w:pPr>
        <w:pStyle w:val="ListParagraph"/>
        <w:numPr>
          <w:ilvl w:val="0"/>
          <w:numId w:val="1"/>
        </w:numPr>
      </w:pPr>
      <w:r>
        <w:t xml:space="preserve">What is the purpose of not using </w:t>
      </w:r>
      <w:proofErr w:type="spellStart"/>
      <w:r>
        <w:t>fitcknn</w:t>
      </w:r>
      <w:proofErr w:type="spellEnd"/>
      <w:r>
        <w:t xml:space="preserve">? </w:t>
      </w:r>
    </w:p>
    <w:p w14:paraId="7EE8DB7D" w14:textId="1104CC1E" w:rsidR="004C52AC" w:rsidRDefault="004C52AC" w:rsidP="004C52AC">
      <w:pPr>
        <w:pStyle w:val="ListParagraph"/>
        <w:numPr>
          <w:ilvl w:val="0"/>
          <w:numId w:val="1"/>
        </w:numPr>
      </w:pPr>
      <w:r>
        <w:t xml:space="preserve">Nice that text explains the advantages and disadvantages of </w:t>
      </w:r>
      <w:proofErr w:type="spellStart"/>
      <w:proofErr w:type="gramStart"/>
      <w:r>
        <w:t>knn</w:t>
      </w:r>
      <w:proofErr w:type="spellEnd"/>
      <w:proofErr w:type="gramEnd"/>
    </w:p>
    <w:p w14:paraId="0017654E" w14:textId="4A48755D" w:rsidR="004C52AC" w:rsidRPr="004C52AC" w:rsidRDefault="004C52AC" w:rsidP="004C52AC">
      <w:pPr>
        <w:rPr>
          <w:b/>
          <w:bCs/>
        </w:rPr>
      </w:pPr>
      <w:proofErr w:type="spellStart"/>
      <w:r w:rsidRPr="004C52AC">
        <w:rPr>
          <w:b/>
          <w:bCs/>
        </w:rPr>
        <w:t>SplitData</w:t>
      </w:r>
      <w:proofErr w:type="spellEnd"/>
    </w:p>
    <w:p w14:paraId="58CB46F4" w14:textId="58B78EE7" w:rsidR="004C52AC" w:rsidRPr="00874A0A" w:rsidRDefault="004C52AC" w:rsidP="004C52AC">
      <w:pPr>
        <w:rPr>
          <w:b/>
          <w:bCs/>
        </w:rPr>
      </w:pPr>
      <w:proofErr w:type="spellStart"/>
      <w:r w:rsidRPr="00874A0A">
        <w:rPr>
          <w:b/>
          <w:bCs/>
        </w:rPr>
        <w:t>Split</w:t>
      </w:r>
      <w:r w:rsidR="00874A0A" w:rsidRPr="00874A0A">
        <w:rPr>
          <w:b/>
          <w:bCs/>
        </w:rPr>
        <w:t>_</w:t>
      </w:r>
      <w:r w:rsidRPr="00874A0A">
        <w:rPr>
          <w:b/>
          <w:bCs/>
        </w:rPr>
        <w:t>Data</w:t>
      </w:r>
      <w:proofErr w:type="spellEnd"/>
    </w:p>
    <w:p w14:paraId="14F20D29" w14:textId="2273F680" w:rsidR="00874A0A" w:rsidRDefault="00874A0A" w:rsidP="00874A0A">
      <w:pPr>
        <w:pStyle w:val="ListParagraph"/>
        <w:numPr>
          <w:ilvl w:val="0"/>
          <w:numId w:val="1"/>
        </w:numPr>
      </w:pPr>
      <w:r>
        <w:t xml:space="preserve">Text is talking about </w:t>
      </w:r>
      <w:proofErr w:type="spellStart"/>
      <w:r>
        <w:t>SciKitLearn</w:t>
      </w:r>
      <w:proofErr w:type="spellEnd"/>
      <w:r>
        <w:t xml:space="preserve">, make sure to adapt it to </w:t>
      </w:r>
      <w:r w:rsidR="00F52799">
        <w:t>MATLAB.</w:t>
      </w:r>
    </w:p>
    <w:p w14:paraId="1CB0E21A" w14:textId="77777777" w:rsidR="00874A0A" w:rsidRDefault="00874A0A" w:rsidP="00874A0A">
      <w:pPr>
        <w:pStyle w:val="ListParagraph"/>
      </w:pPr>
    </w:p>
    <w:p w14:paraId="04B6015E" w14:textId="765438BC" w:rsidR="00874A0A" w:rsidRDefault="00F52799" w:rsidP="004C52AC">
      <w:pPr>
        <w:rPr>
          <w:b/>
          <w:bCs/>
        </w:rPr>
      </w:pPr>
      <w:r w:rsidRPr="00F52799">
        <w:rPr>
          <w:b/>
          <w:bCs/>
        </w:rPr>
        <w:t>Final Case Studies</w:t>
      </w:r>
    </w:p>
    <w:p w14:paraId="1811693A" w14:textId="77D93565" w:rsidR="00F52799" w:rsidRDefault="00F52799" w:rsidP="004C52AC">
      <w:pPr>
        <w:rPr>
          <w:b/>
          <w:bCs/>
        </w:rPr>
      </w:pPr>
      <w:r>
        <w:rPr>
          <w:b/>
          <w:bCs/>
        </w:rPr>
        <w:t>Concrete Strength</w:t>
      </w:r>
    </w:p>
    <w:p w14:paraId="62E2495E" w14:textId="223DAB92" w:rsidR="00F52799" w:rsidRDefault="00F52799" w:rsidP="004C52AC">
      <w:pPr>
        <w:rPr>
          <w:b/>
          <w:bCs/>
        </w:rPr>
      </w:pPr>
      <w:r>
        <w:rPr>
          <w:b/>
          <w:bCs/>
        </w:rPr>
        <w:t>Part 1</w:t>
      </w:r>
    </w:p>
    <w:p w14:paraId="32EBB7F0" w14:textId="5137AF68" w:rsidR="00F52799" w:rsidRDefault="00F52799" w:rsidP="00F52799">
      <w:pPr>
        <w:pStyle w:val="ListParagraph"/>
        <w:numPr>
          <w:ilvl w:val="0"/>
          <w:numId w:val="1"/>
        </w:numPr>
      </w:pPr>
      <w:r w:rsidRPr="00F52799">
        <w:t xml:space="preserve">Good direction to use </w:t>
      </w:r>
      <w:proofErr w:type="gramStart"/>
      <w:r w:rsidRPr="00F52799">
        <w:t>Add-Ons</w:t>
      </w:r>
      <w:proofErr w:type="gramEnd"/>
    </w:p>
    <w:p w14:paraId="60510D8F" w14:textId="2A37CA75" w:rsidR="00F52799" w:rsidRDefault="00F52799" w:rsidP="00F52799">
      <w:pPr>
        <w:pStyle w:val="ListParagraph"/>
        <w:numPr>
          <w:ilvl w:val="0"/>
          <w:numId w:val="1"/>
        </w:numPr>
      </w:pPr>
      <w:r>
        <w:t>Address Code Analyzer suggestions (orange marks on the side)</w:t>
      </w:r>
    </w:p>
    <w:p w14:paraId="395EC2B2" w14:textId="38BBEFF0" w:rsidR="00F52799" w:rsidRDefault="00F52799" w:rsidP="00F52799">
      <w:pPr>
        <w:pStyle w:val="ListParagraph"/>
        <w:numPr>
          <w:ilvl w:val="0"/>
          <w:numId w:val="1"/>
        </w:numPr>
      </w:pPr>
      <w:r>
        <w:t xml:space="preserve">Pair plot doesn’t have axis labels, add </w:t>
      </w:r>
      <w:proofErr w:type="gramStart"/>
      <w:r>
        <w:t>labels</w:t>
      </w:r>
      <w:proofErr w:type="gramEnd"/>
    </w:p>
    <w:p w14:paraId="1CF0AA8D" w14:textId="240CACF3" w:rsidR="00F52799" w:rsidRDefault="00F52799" w:rsidP="00F52799">
      <w:pPr>
        <w:pStyle w:val="ListParagraph"/>
        <w:numPr>
          <w:ilvl w:val="0"/>
          <w:numId w:val="1"/>
        </w:numPr>
      </w:pPr>
      <w:r>
        <w:t xml:space="preserve">For plotting, you can also link plot gallery link: </w:t>
      </w:r>
      <w:hyperlink r:id="rId22" w:history="1">
        <w:r w:rsidRPr="00166257">
          <w:rPr>
            <w:rStyle w:val="Hyperlink"/>
          </w:rPr>
          <w:t>https://www.mathworks.com/products/matlab/plot-gallery.html</w:t>
        </w:r>
      </w:hyperlink>
    </w:p>
    <w:p w14:paraId="3E7ACCFB" w14:textId="6D69C034" w:rsidR="00F52799" w:rsidRDefault="00F52799" w:rsidP="00F52799">
      <w:pPr>
        <w:pStyle w:val="ListParagraph"/>
        <w:numPr>
          <w:ilvl w:val="0"/>
          <w:numId w:val="1"/>
        </w:numPr>
      </w:pPr>
      <w:r>
        <w:t xml:space="preserve">You can include this training: </w:t>
      </w:r>
      <w:hyperlink r:id="rId23" w:history="1">
        <w:r w:rsidRPr="00166257">
          <w:rPr>
            <w:rStyle w:val="Hyperlink"/>
          </w:rPr>
          <w:t>https://matlabacademy.mathworks.com/details/matlab-for-data-processing-and-visualization/mlvi</w:t>
        </w:r>
      </w:hyperlink>
    </w:p>
    <w:p w14:paraId="4F25DACC" w14:textId="3415EE68" w:rsidR="00F52799" w:rsidRDefault="00F52799" w:rsidP="00F52799">
      <w:r>
        <w:t>Part 2:</w:t>
      </w:r>
    </w:p>
    <w:p w14:paraId="4867C9F9" w14:textId="340BF758" w:rsidR="00F52799" w:rsidRDefault="00F52799" w:rsidP="00F52799">
      <w:pPr>
        <w:pStyle w:val="ListParagraph"/>
        <w:numPr>
          <w:ilvl w:val="0"/>
          <w:numId w:val="1"/>
        </w:numPr>
      </w:pPr>
      <w:r>
        <w:t xml:space="preserve">Add labels to the figures after line </w:t>
      </w:r>
      <w:proofErr w:type="gramStart"/>
      <w:r>
        <w:t>196</w:t>
      </w:r>
      <w:proofErr w:type="gramEnd"/>
    </w:p>
    <w:p w14:paraId="4A1CCA6D" w14:textId="62B452BD" w:rsidR="00F52799" w:rsidRDefault="00F52799" w:rsidP="00F52799">
      <w:pPr>
        <w:pStyle w:val="ListParagraph"/>
        <w:numPr>
          <w:ilvl w:val="0"/>
          <w:numId w:val="1"/>
        </w:numPr>
      </w:pPr>
      <w:r>
        <w:t>Address Code Analyzer warnings</w:t>
      </w:r>
    </w:p>
    <w:p w14:paraId="3AD70842" w14:textId="145E4A84" w:rsidR="00F52799" w:rsidRDefault="00F52799" w:rsidP="00F52799">
      <w:pPr>
        <w:rPr>
          <w:b/>
          <w:bCs/>
        </w:rPr>
      </w:pPr>
      <w:r w:rsidRPr="00F52799">
        <w:rPr>
          <w:b/>
          <w:bCs/>
        </w:rPr>
        <w:t>Additive Manufacturing</w:t>
      </w:r>
    </w:p>
    <w:p w14:paraId="005D5BDC" w14:textId="02C55F5B" w:rsidR="00F52799" w:rsidRDefault="00F52799" w:rsidP="00F52799">
      <w:pPr>
        <w:pStyle w:val="ListParagraph"/>
        <w:numPr>
          <w:ilvl w:val="0"/>
          <w:numId w:val="1"/>
        </w:numPr>
      </w:pPr>
      <w:r w:rsidRPr="00F52799">
        <w:t>Great use of Live Tasks!</w:t>
      </w:r>
    </w:p>
    <w:p w14:paraId="68E7E020" w14:textId="67A7823C" w:rsidR="00F52799" w:rsidRDefault="00F52799" w:rsidP="00F52799">
      <w:pPr>
        <w:pStyle w:val="ListParagraph"/>
        <w:numPr>
          <w:ilvl w:val="0"/>
          <w:numId w:val="1"/>
        </w:numPr>
      </w:pPr>
      <w:r>
        <w:t>Maybe mention interactive way of training machine learning models?</w:t>
      </w:r>
    </w:p>
    <w:p w14:paraId="6F434545" w14:textId="181A527B" w:rsidR="00F52799" w:rsidRDefault="00F52799" w:rsidP="00F52799">
      <w:pPr>
        <w:rPr>
          <w:b/>
          <w:bCs/>
        </w:rPr>
      </w:pPr>
      <w:r>
        <w:rPr>
          <w:b/>
          <w:bCs/>
        </w:rPr>
        <w:t>Bit Classification</w:t>
      </w:r>
    </w:p>
    <w:p w14:paraId="44DB03B0" w14:textId="563F65BE" w:rsidR="00F52799" w:rsidRDefault="00F52799" w:rsidP="00F52799">
      <w:pPr>
        <w:pStyle w:val="ListParagraph"/>
        <w:numPr>
          <w:ilvl w:val="0"/>
          <w:numId w:val="1"/>
        </w:numPr>
      </w:pPr>
      <w:r w:rsidRPr="00F52799">
        <w:t>Nice that you gave the specs of the computer you used for training, sets the expectations.</w:t>
      </w:r>
    </w:p>
    <w:p w14:paraId="592F0FDA" w14:textId="5DDEB02C" w:rsidR="00F52799" w:rsidRDefault="00F52799" w:rsidP="00F52799">
      <w:pPr>
        <w:pStyle w:val="ListParagraph"/>
        <w:numPr>
          <w:ilvl w:val="0"/>
          <w:numId w:val="1"/>
        </w:numPr>
      </w:pPr>
      <w:r>
        <w:t>Nice that you mentioned Experiment Manager!</w:t>
      </w:r>
    </w:p>
    <w:p w14:paraId="431962A6" w14:textId="4B6FCBA7" w:rsidR="00F52799" w:rsidRDefault="00F52799" w:rsidP="00F52799">
      <w:pPr>
        <w:pStyle w:val="ListParagraph"/>
        <w:numPr>
          <w:ilvl w:val="0"/>
          <w:numId w:val="1"/>
        </w:numPr>
      </w:pPr>
      <w:r>
        <w:t>Address Code Analyzer suggestions</w:t>
      </w:r>
    </w:p>
    <w:p w14:paraId="1AE49D90" w14:textId="1940B136" w:rsidR="00F52799" w:rsidRPr="00F52799" w:rsidRDefault="00F52799" w:rsidP="00F52799">
      <w:pPr>
        <w:rPr>
          <w:b/>
          <w:bCs/>
        </w:rPr>
      </w:pPr>
      <w:r w:rsidRPr="00F52799">
        <w:rPr>
          <w:b/>
          <w:bCs/>
        </w:rPr>
        <w:t>Cybersecurity</w:t>
      </w:r>
    </w:p>
    <w:p w14:paraId="61DB1ADD" w14:textId="3814B8F8" w:rsidR="00F52799" w:rsidRDefault="00F52799" w:rsidP="00F52799">
      <w:pPr>
        <w:pStyle w:val="ListParagraph"/>
        <w:numPr>
          <w:ilvl w:val="0"/>
          <w:numId w:val="1"/>
        </w:numPr>
      </w:pPr>
      <w:r>
        <w:t xml:space="preserve">You can mention interactive ways of training models or link the </w:t>
      </w:r>
      <w:proofErr w:type="gramStart"/>
      <w:r>
        <w:t>resources</w:t>
      </w:r>
      <w:proofErr w:type="gramEnd"/>
    </w:p>
    <w:p w14:paraId="0E08E441" w14:textId="126515A7" w:rsidR="00F52799" w:rsidRPr="00F52799" w:rsidRDefault="00F52799" w:rsidP="00F52799">
      <w:pPr>
        <w:rPr>
          <w:b/>
          <w:bCs/>
        </w:rPr>
      </w:pPr>
      <w:r w:rsidRPr="00F52799">
        <w:rPr>
          <w:b/>
          <w:bCs/>
        </w:rPr>
        <w:t>Draw Classification</w:t>
      </w:r>
    </w:p>
    <w:p w14:paraId="4AFC651C" w14:textId="7F5D5F16" w:rsidR="00F52799" w:rsidRDefault="00F52799" w:rsidP="00F52799">
      <w:pPr>
        <w:pStyle w:val="ListParagraph"/>
        <w:numPr>
          <w:ilvl w:val="0"/>
          <w:numId w:val="1"/>
        </w:numPr>
      </w:pPr>
      <w:r>
        <w:t xml:space="preserve">You can make different steps heading too and include them in table of </w:t>
      </w:r>
      <w:proofErr w:type="gramStart"/>
      <w:r>
        <w:t>contents</w:t>
      </w:r>
      <w:proofErr w:type="gramEnd"/>
    </w:p>
    <w:p w14:paraId="3C15DD35" w14:textId="7D709536" w:rsidR="00F52799" w:rsidRDefault="00F52799" w:rsidP="00F52799">
      <w:pPr>
        <w:pStyle w:val="ListParagraph"/>
        <w:numPr>
          <w:ilvl w:val="0"/>
          <w:numId w:val="1"/>
        </w:numPr>
      </w:pPr>
      <w:r>
        <w:t xml:space="preserve">Awesome that you included documentation </w:t>
      </w:r>
      <w:proofErr w:type="gramStart"/>
      <w:r>
        <w:t>links</w:t>
      </w:r>
      <w:proofErr w:type="gramEnd"/>
    </w:p>
    <w:p w14:paraId="63193705" w14:textId="0644AB14" w:rsidR="00F52799" w:rsidRDefault="00F52799" w:rsidP="00F52799">
      <w:pPr>
        <w:rPr>
          <w:b/>
          <w:bCs/>
        </w:rPr>
      </w:pPr>
      <w:r w:rsidRPr="00F52799">
        <w:rPr>
          <w:b/>
          <w:bCs/>
        </w:rPr>
        <w:t>Lithium</w:t>
      </w:r>
      <w:r>
        <w:rPr>
          <w:b/>
          <w:bCs/>
        </w:rPr>
        <w:t>-</w:t>
      </w:r>
      <w:r w:rsidRPr="00F52799">
        <w:rPr>
          <w:b/>
          <w:bCs/>
        </w:rPr>
        <w:t>Ion Batteries</w:t>
      </w:r>
    </w:p>
    <w:p w14:paraId="3201706F" w14:textId="542D4E40" w:rsidR="00F52799" w:rsidRPr="00F52799" w:rsidRDefault="00F52799" w:rsidP="00F52799">
      <w:pPr>
        <w:pStyle w:val="ListParagraph"/>
        <w:numPr>
          <w:ilvl w:val="0"/>
          <w:numId w:val="1"/>
        </w:numPr>
      </w:pPr>
      <w:r w:rsidRPr="00F52799">
        <w:t>Good</w:t>
      </w:r>
      <w:r>
        <w:t xml:space="preserve"> work</w:t>
      </w:r>
      <w:r w:rsidRPr="00F52799">
        <w:t xml:space="preserve">, nice that references are </w:t>
      </w:r>
      <w:proofErr w:type="gramStart"/>
      <w:r w:rsidRPr="00F52799">
        <w:t>included</w:t>
      </w:r>
      <w:proofErr w:type="gramEnd"/>
    </w:p>
    <w:p w14:paraId="629D2114" w14:textId="11A7B3D4" w:rsidR="00F52799" w:rsidRDefault="00F52799" w:rsidP="00F52799">
      <w:pPr>
        <w:rPr>
          <w:b/>
          <w:bCs/>
        </w:rPr>
      </w:pPr>
      <w:r w:rsidRPr="00F52799">
        <w:rPr>
          <w:b/>
          <w:bCs/>
        </w:rPr>
        <w:t>Polymer Melt Flow Rate</w:t>
      </w:r>
    </w:p>
    <w:p w14:paraId="69AA9717" w14:textId="71F6BA28" w:rsidR="00F52799" w:rsidRDefault="00F52799" w:rsidP="00F52799">
      <w:pPr>
        <w:pStyle w:val="ListParagraph"/>
        <w:numPr>
          <w:ilvl w:val="0"/>
          <w:numId w:val="1"/>
        </w:numPr>
      </w:pPr>
      <w:r w:rsidRPr="00F52799">
        <w:t xml:space="preserve">You can link describe function’s </w:t>
      </w:r>
      <w:proofErr w:type="gramStart"/>
      <w:r w:rsidRPr="00F52799">
        <w:t>documentation</w:t>
      </w:r>
      <w:proofErr w:type="gramEnd"/>
    </w:p>
    <w:p w14:paraId="2150978E" w14:textId="11622627" w:rsidR="00F52799" w:rsidRDefault="00F52799" w:rsidP="00F52799">
      <w:pPr>
        <w:pStyle w:val="ListParagraph"/>
        <w:numPr>
          <w:ilvl w:val="0"/>
          <w:numId w:val="1"/>
        </w:numPr>
      </w:pPr>
      <w:r>
        <w:t>Great description of Regression Learner App use</w:t>
      </w:r>
    </w:p>
    <w:p w14:paraId="7D5E50F3" w14:textId="3AE7E586" w:rsidR="00F52799" w:rsidRPr="00F52799" w:rsidRDefault="00F52799" w:rsidP="00F52799">
      <w:pPr>
        <w:rPr>
          <w:b/>
          <w:bCs/>
        </w:rPr>
      </w:pPr>
      <w:r w:rsidRPr="00F52799">
        <w:rPr>
          <w:b/>
          <w:bCs/>
        </w:rPr>
        <w:t>Soil Classification</w:t>
      </w:r>
    </w:p>
    <w:p w14:paraId="6C0D58F2" w14:textId="6F1A5050" w:rsidR="004C52AC" w:rsidRDefault="00F52799" w:rsidP="00F52799">
      <w:pPr>
        <w:pStyle w:val="ListParagraph"/>
        <w:numPr>
          <w:ilvl w:val="0"/>
          <w:numId w:val="1"/>
        </w:numPr>
      </w:pPr>
      <w:r>
        <w:t>Great use of deep network designer</w:t>
      </w:r>
    </w:p>
    <w:p w14:paraId="5F87F4FD" w14:textId="258C9260" w:rsidR="00F52799" w:rsidRDefault="00F52799" w:rsidP="00F52799">
      <w:pPr>
        <w:rPr>
          <w:b/>
          <w:bCs/>
        </w:rPr>
      </w:pPr>
      <w:r w:rsidRPr="00F52799">
        <w:rPr>
          <w:b/>
          <w:bCs/>
        </w:rPr>
        <w:t>Sonar detection</w:t>
      </w:r>
    </w:p>
    <w:p w14:paraId="1CD82200" w14:textId="6C17E61A" w:rsidR="00F52799" w:rsidRDefault="00F52799" w:rsidP="00F52799">
      <w:pPr>
        <w:pStyle w:val="ListParagraph"/>
        <w:numPr>
          <w:ilvl w:val="0"/>
          <w:numId w:val="1"/>
        </w:numPr>
      </w:pPr>
      <w:r w:rsidRPr="00F52799">
        <w:t>You can clean up the figures a little, title sizes are large</w:t>
      </w:r>
      <w:r>
        <w:t xml:space="preserve">, some outputs are on top of one another in the confusion </w:t>
      </w:r>
      <w:proofErr w:type="gramStart"/>
      <w:r>
        <w:t>matrix</w:t>
      </w:r>
      <w:proofErr w:type="gramEnd"/>
    </w:p>
    <w:p w14:paraId="6BE375E5" w14:textId="4747A87B" w:rsidR="00F52799" w:rsidRDefault="00F52799" w:rsidP="00F52799">
      <w:pPr>
        <w:pStyle w:val="ListParagraph"/>
        <w:numPr>
          <w:ilvl w:val="0"/>
          <w:numId w:val="1"/>
        </w:numPr>
      </w:pPr>
      <w:r>
        <w:t>Nice use of links</w:t>
      </w:r>
    </w:p>
    <w:p w14:paraId="23173EEB" w14:textId="552556B4" w:rsidR="00F52799" w:rsidRDefault="00F52799" w:rsidP="00F52799">
      <w:pPr>
        <w:rPr>
          <w:b/>
          <w:bCs/>
        </w:rPr>
      </w:pPr>
      <w:r w:rsidRPr="00F52799">
        <w:rPr>
          <w:b/>
          <w:bCs/>
        </w:rPr>
        <w:t>Steel Plate Defects</w:t>
      </w:r>
    </w:p>
    <w:p w14:paraId="147C28AF" w14:textId="35EA3D11" w:rsidR="00F52799" w:rsidRPr="00F52799" w:rsidRDefault="00F52799" w:rsidP="00F52799">
      <w:pPr>
        <w:pStyle w:val="ListParagraph"/>
        <w:numPr>
          <w:ilvl w:val="0"/>
          <w:numId w:val="1"/>
        </w:numPr>
      </w:pPr>
      <w:r w:rsidRPr="00F52799">
        <w:t>Address Code Analyzer warnings</w:t>
      </w:r>
    </w:p>
    <w:p w14:paraId="763590E3" w14:textId="77777777" w:rsidR="00F52799" w:rsidRPr="00F52799" w:rsidRDefault="00F52799" w:rsidP="00F52799">
      <w:pPr>
        <w:pStyle w:val="ListParagraph"/>
        <w:rPr>
          <w:b/>
          <w:bCs/>
        </w:rPr>
      </w:pPr>
    </w:p>
    <w:p w14:paraId="199A7273" w14:textId="77777777" w:rsidR="00F52799" w:rsidRDefault="00F52799" w:rsidP="00F52799"/>
    <w:p w14:paraId="3D79A06C" w14:textId="77777777" w:rsidR="00F52799" w:rsidRPr="00F52799" w:rsidRDefault="00F52799" w:rsidP="00F52799"/>
    <w:p w14:paraId="715D5B83" w14:textId="77777777" w:rsidR="00F52799" w:rsidRPr="004C52AC" w:rsidRDefault="00F52799" w:rsidP="00F52799"/>
    <w:p w14:paraId="6F1E1D68" w14:textId="4407AA7A" w:rsidR="00BA6A79" w:rsidRDefault="490706D5" w:rsidP="7F59715E">
      <w:pPr>
        <w:rPr>
          <w:b/>
          <w:bCs/>
        </w:rPr>
      </w:pPr>
      <w:r w:rsidRPr="7F59715E">
        <w:rPr>
          <w:b/>
          <w:bCs/>
        </w:rPr>
        <w:t>Notes:</w:t>
      </w:r>
    </w:p>
    <w:p w14:paraId="185AF635" w14:textId="17E20927" w:rsidR="00BA6A79" w:rsidRDefault="00BA6A79" w:rsidP="00BA6A79">
      <w:pPr>
        <w:rPr>
          <w:b/>
          <w:bCs/>
        </w:rPr>
      </w:pPr>
      <w:r w:rsidRPr="7F59715E">
        <w:rPr>
          <w:b/>
          <w:bCs/>
        </w:rPr>
        <w:t xml:space="preserve">Spencer, Sean, Jacob will be here, one more person will be hired potentially, </w:t>
      </w:r>
      <w:proofErr w:type="spellStart"/>
      <w:proofErr w:type="gramStart"/>
      <w:r w:rsidR="00437AB7" w:rsidRPr="7F59715E">
        <w:rPr>
          <w:b/>
          <w:bCs/>
        </w:rPr>
        <w:t>Dr.Hedengren</w:t>
      </w:r>
      <w:proofErr w:type="spellEnd"/>
      <w:proofErr w:type="gramEnd"/>
      <w:r w:rsidR="00437AB7" w:rsidRPr="7F59715E">
        <w:rPr>
          <w:b/>
          <w:bCs/>
        </w:rPr>
        <w:t xml:space="preserve"> </w:t>
      </w:r>
    </w:p>
    <w:p w14:paraId="467DD439" w14:textId="045F2FAF" w:rsidR="00840652" w:rsidRPr="00BA6A79" w:rsidRDefault="00840652" w:rsidP="00BA6A79">
      <w:pPr>
        <w:rPr>
          <w:b/>
          <w:bCs/>
        </w:rPr>
      </w:pPr>
      <w:r w:rsidRPr="7F59715E">
        <w:rPr>
          <w:b/>
          <w:bCs/>
        </w:rPr>
        <w:t>Jacob – new team lead</w:t>
      </w:r>
    </w:p>
    <w:p w14:paraId="638B51F8" w14:textId="71C97092" w:rsidR="7F59715E" w:rsidRDefault="7F59715E" w:rsidP="7F59715E">
      <w:pPr>
        <w:rPr>
          <w:b/>
          <w:bCs/>
        </w:rPr>
      </w:pPr>
    </w:p>
    <w:p w14:paraId="2337C4EF" w14:textId="5393C1F8" w:rsidR="7F59715E" w:rsidRDefault="7F59715E" w:rsidP="7F59715E">
      <w:pPr>
        <w:rPr>
          <w:b/>
          <w:bCs/>
        </w:rPr>
      </w:pPr>
    </w:p>
    <w:sectPr w:rsidR="7F5971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96711"/>
    <w:multiLevelType w:val="hybridMultilevel"/>
    <w:tmpl w:val="260AD006"/>
    <w:lvl w:ilvl="0" w:tplc="86EEF6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7CD7E"/>
    <w:multiLevelType w:val="hybridMultilevel"/>
    <w:tmpl w:val="E3025450"/>
    <w:lvl w:ilvl="0" w:tplc="0C7091C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C64C4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A0C6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AE99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1286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64A4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18FC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DC94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E17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5160B"/>
    <w:multiLevelType w:val="hybridMultilevel"/>
    <w:tmpl w:val="A26222C2"/>
    <w:lvl w:ilvl="0" w:tplc="86EEF6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E38CB"/>
    <w:multiLevelType w:val="hybridMultilevel"/>
    <w:tmpl w:val="EDF0CAFE"/>
    <w:lvl w:ilvl="0" w:tplc="86EEF6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4779F"/>
    <w:multiLevelType w:val="hybridMultilevel"/>
    <w:tmpl w:val="B2DAF640"/>
    <w:lvl w:ilvl="0" w:tplc="86EEF6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5A5059"/>
    <w:multiLevelType w:val="hybridMultilevel"/>
    <w:tmpl w:val="785CE800"/>
    <w:lvl w:ilvl="0" w:tplc="86EEF6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127EF3"/>
    <w:multiLevelType w:val="hybridMultilevel"/>
    <w:tmpl w:val="E578D49E"/>
    <w:lvl w:ilvl="0" w:tplc="86EEF6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100191">
    <w:abstractNumId w:val="1"/>
  </w:num>
  <w:num w:numId="2" w16cid:durableId="2003199100">
    <w:abstractNumId w:val="0"/>
  </w:num>
  <w:num w:numId="3" w16cid:durableId="665015949">
    <w:abstractNumId w:val="4"/>
  </w:num>
  <w:num w:numId="4" w16cid:durableId="1903249263">
    <w:abstractNumId w:val="5"/>
  </w:num>
  <w:num w:numId="5" w16cid:durableId="979848190">
    <w:abstractNumId w:val="3"/>
  </w:num>
  <w:num w:numId="6" w16cid:durableId="779376536">
    <w:abstractNumId w:val="2"/>
  </w:num>
  <w:num w:numId="7" w16cid:durableId="5197089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NzUwMzUyNTGytDBW0lEKTi0uzszPAykwrgUA81TXxCwAAAA="/>
  </w:docVars>
  <w:rsids>
    <w:rsidRoot w:val="006073E2"/>
    <w:rsid w:val="000030AC"/>
    <w:rsid w:val="000527A9"/>
    <w:rsid w:val="000C0AE3"/>
    <w:rsid w:val="000D09F9"/>
    <w:rsid w:val="00140C87"/>
    <w:rsid w:val="001C4C04"/>
    <w:rsid w:val="002610CE"/>
    <w:rsid w:val="002A2F29"/>
    <w:rsid w:val="002F23AF"/>
    <w:rsid w:val="003537F1"/>
    <w:rsid w:val="00360BBA"/>
    <w:rsid w:val="003664D8"/>
    <w:rsid w:val="00437AB7"/>
    <w:rsid w:val="00440546"/>
    <w:rsid w:val="00474A98"/>
    <w:rsid w:val="004C52AC"/>
    <w:rsid w:val="004D061E"/>
    <w:rsid w:val="004E5A23"/>
    <w:rsid w:val="00511717"/>
    <w:rsid w:val="0056409B"/>
    <w:rsid w:val="00576129"/>
    <w:rsid w:val="00576CF2"/>
    <w:rsid w:val="006073E2"/>
    <w:rsid w:val="00682DD7"/>
    <w:rsid w:val="0068643D"/>
    <w:rsid w:val="00840652"/>
    <w:rsid w:val="00846016"/>
    <w:rsid w:val="00874A0A"/>
    <w:rsid w:val="00890080"/>
    <w:rsid w:val="00936CA6"/>
    <w:rsid w:val="00984442"/>
    <w:rsid w:val="009A0E1D"/>
    <w:rsid w:val="00A20739"/>
    <w:rsid w:val="00A30AE7"/>
    <w:rsid w:val="00A97890"/>
    <w:rsid w:val="00AA0FA7"/>
    <w:rsid w:val="00B06403"/>
    <w:rsid w:val="00BA6A79"/>
    <w:rsid w:val="00BC7EDE"/>
    <w:rsid w:val="00C40A30"/>
    <w:rsid w:val="00C50E91"/>
    <w:rsid w:val="00CD40F8"/>
    <w:rsid w:val="00D632B0"/>
    <w:rsid w:val="00D970EF"/>
    <w:rsid w:val="00E132A6"/>
    <w:rsid w:val="00E5770A"/>
    <w:rsid w:val="00E76973"/>
    <w:rsid w:val="00F05E8A"/>
    <w:rsid w:val="00F35B0E"/>
    <w:rsid w:val="00F52799"/>
    <w:rsid w:val="00FF617A"/>
    <w:rsid w:val="01FFCF30"/>
    <w:rsid w:val="0B69426B"/>
    <w:rsid w:val="110A9C10"/>
    <w:rsid w:val="2A0F2355"/>
    <w:rsid w:val="32E5B04B"/>
    <w:rsid w:val="3E2D770B"/>
    <w:rsid w:val="416F2339"/>
    <w:rsid w:val="44A6C3FB"/>
    <w:rsid w:val="490706D5"/>
    <w:rsid w:val="6048F211"/>
    <w:rsid w:val="64141402"/>
    <w:rsid w:val="78721546"/>
    <w:rsid w:val="7D865910"/>
    <w:rsid w:val="7F597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06F29"/>
  <w15:chartTrackingRefBased/>
  <w15:docId w15:val="{101332B0-F866-4E4C-91DA-82C7625DA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73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27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27A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460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stats/fitrsvm.html" TargetMode="External"/><Relationship Id="rId13" Type="http://schemas.openxmlformats.org/officeDocument/2006/relationships/hyperlink" Target="https://www.mathworks.com/help/matlab/projects.html" TargetMode="External"/><Relationship Id="rId18" Type="http://schemas.openxmlformats.org/officeDocument/2006/relationships/hyperlink" Target="https://www.mathworks.com/help/matlab/ref/pivot.html?searchHighlight=pivot%20table&amp;s_tid=srchtitle_pivot%20table_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atlabacademy.mathworks.com/details/machine-learning-with-matlab/mlml" TargetMode="External"/><Relationship Id="rId7" Type="http://schemas.openxmlformats.org/officeDocument/2006/relationships/hyperlink" Target="https://www.mathworks.com/help/stats/support-vector-machine-regression.html" TargetMode="External"/><Relationship Id="rId12" Type="http://schemas.openxmlformats.org/officeDocument/2006/relationships/hyperlink" Target="https://matlabacademy.mathworks.com/" TargetMode="External"/><Relationship Id="rId17" Type="http://schemas.openxmlformats.org/officeDocument/2006/relationships/hyperlink" Target="https://www.mathworks.com/company/newsletters/articles/matrix-indexing-in-matlab.html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mathworks.com/help/matlab/matlab_prog/add-live-editor-tasks-to-a-live-script.html" TargetMode="External"/><Relationship Id="rId20" Type="http://schemas.openxmlformats.org/officeDocument/2006/relationships/hyperlink" Target="https://matlabacademy.mathworks.com/details/machine-learning-onramp/machinelearn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mathworks.com/help/stats/classification-with-imbalanced-data.html" TargetMode="External"/><Relationship Id="rId11" Type="http://schemas.openxmlformats.org/officeDocument/2006/relationships/hyperlink" Target="https://www.mathworks.com/help/deeplearning/ref/trainingoptions.html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matlabacademy.mathworks.com/details/matlab-for-data-processing-and-visualization/mlvi" TargetMode="External"/><Relationship Id="rId15" Type="http://schemas.openxmlformats.org/officeDocument/2006/relationships/hyperlink" Target="https://www.mathworks.com/help/matlab/ref/importtool.html" TargetMode="External"/><Relationship Id="rId23" Type="http://schemas.openxmlformats.org/officeDocument/2006/relationships/hyperlink" Target="https://matlabacademy.mathworks.com/details/matlab-for-data-processing-and-visualization/mlvi" TargetMode="External"/><Relationship Id="rId10" Type="http://schemas.openxmlformats.org/officeDocument/2006/relationships/hyperlink" Target="https://www.mathworks.com/help/matlab/ref/importtool.html" TargetMode="External"/><Relationship Id="rId19" Type="http://schemas.openxmlformats.org/officeDocument/2006/relationships/hyperlink" Target="https://matlabacademy.mathworks.com/details/matlab-fundamentals/mlb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atlabacademy.mathworks.com/details/machine-learning-with-matlab/mlml" TargetMode="External"/><Relationship Id="rId14" Type="http://schemas.openxmlformats.org/officeDocument/2006/relationships/hyperlink" Target="https://matlabacademy.mathworks.com/details/matlab-for-data-processing-and-visualization/mlvi" TargetMode="External"/><Relationship Id="rId22" Type="http://schemas.openxmlformats.org/officeDocument/2006/relationships/hyperlink" Target="https://www.mathworks.com/products/matlab/plot-galler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5</Pages>
  <Words>1184</Words>
  <Characters>674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Aycan Hacioglu</cp:lastModifiedBy>
  <cp:revision>45</cp:revision>
  <dcterms:created xsi:type="dcterms:W3CDTF">2023-04-21T18:24:00Z</dcterms:created>
  <dcterms:modified xsi:type="dcterms:W3CDTF">2023-05-05T01:57:00Z</dcterms:modified>
</cp:coreProperties>
</file>